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A1324" w14:textId="442B2517" w:rsidR="00AF0F09" w:rsidRDefault="00AF0F09" w:rsidP="00AF0F09">
      <w:pPr>
        <w:pStyle w:val="Heading1"/>
      </w:pPr>
      <w:r>
        <w:t>Team Profile</w:t>
      </w:r>
    </w:p>
    <w:p w14:paraId="1819B373" w14:textId="11B7B5E7" w:rsidR="00AF0F09" w:rsidRDefault="00AF0F09" w:rsidP="00AF0F09">
      <w:pPr>
        <w:pStyle w:val="Heading2"/>
      </w:pPr>
      <w:r>
        <w:t>Summary</w:t>
      </w:r>
    </w:p>
    <w:p w14:paraId="069AA7BA" w14:textId="2D6E1795" w:rsidR="00EF4EDA" w:rsidRDefault="00EF4EDA">
      <w:r>
        <w:t>The Red Panthers team is dominantly analytical types</w:t>
      </w:r>
      <w:r w:rsidR="00F20B4D">
        <w:t xml:space="preserve"> who are endowed with </w:t>
      </w:r>
      <w:r>
        <w:t xml:space="preserve">intellectual gifts, but not </w:t>
      </w:r>
      <w:r w:rsidR="00F20B4D">
        <w:t xml:space="preserve">with </w:t>
      </w:r>
      <w:r>
        <w:t>the qualities that glue a team together. However, we have a couple</w:t>
      </w:r>
      <w:r w:rsidR="006E4CBB">
        <w:t xml:space="preserve"> of</w:t>
      </w:r>
      <w:r>
        <w:t xml:space="preserve"> characters with natural gifts in leadership and communication. These fill the void and </w:t>
      </w:r>
      <w:r w:rsidR="00AF0F09">
        <w:t xml:space="preserve">present a real opportunity for a group of individuals to come together and achieve goals. </w:t>
      </w:r>
    </w:p>
    <w:p w14:paraId="5D8B6A54" w14:textId="530B5401" w:rsidR="00AF0F09" w:rsidRDefault="00AF0F09">
      <w:r>
        <w:t xml:space="preserve">The functional quirkiness of this group shows through </w:t>
      </w:r>
      <w:r w:rsidR="0096722C">
        <w:t>in all the</w:t>
      </w:r>
      <w:r>
        <w:t xml:space="preserve"> tests the group has undertaken but best illustrated by</w:t>
      </w:r>
      <w:r w:rsidR="006E4CBB">
        <w:t xml:space="preserve"> a</w:t>
      </w:r>
      <w:r>
        <w:t xml:space="preserve"> comparison of the Myers Briggs </w:t>
      </w:r>
      <w:r w:rsidR="006E4CBB">
        <w:t>results</w:t>
      </w:r>
      <w:r>
        <w:t>. The discussion below focuses on the Myers Briggs, as any insight from the other tests is hard to articulate (mostly because they are all different tests) and doesn’t offer any greater insight than the Myers Briggs alone.</w:t>
      </w:r>
    </w:p>
    <w:p w14:paraId="7B2B9F1D" w14:textId="1E760C53" w:rsidR="00497237" w:rsidRDefault="00EF4EDA">
      <w:r>
        <w:t>The</w:t>
      </w:r>
      <w:r w:rsidR="006E4CBB">
        <w:t xml:space="preserve"> table below illustrates the </w:t>
      </w:r>
      <w:r>
        <w:t xml:space="preserve">tests undertaken by the Red Panthers </w:t>
      </w:r>
    </w:p>
    <w:p w14:paraId="17213D44" w14:textId="7138054F" w:rsidR="00FA1EBC" w:rsidRDefault="00FA1EBC"/>
    <w:p w14:paraId="0D309CF7" w14:textId="4B30DBAA" w:rsidR="00FA1EBC" w:rsidRDefault="00FA1EBC" w:rsidP="00FA1EBC">
      <w:pPr>
        <w:pStyle w:val="Heading3"/>
      </w:pPr>
      <w:r>
        <w:t>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5A7821" w:rsidRPr="00FA1EBC" w14:paraId="549FE923" w14:textId="77777777" w:rsidTr="00F20B4D">
        <w:tc>
          <w:tcPr>
            <w:tcW w:w="2254" w:type="dxa"/>
          </w:tcPr>
          <w:p w14:paraId="6D976810" w14:textId="783C2E83" w:rsidR="005A7821" w:rsidRPr="00FA1EBC" w:rsidRDefault="005A7821">
            <w:pPr>
              <w:rPr>
                <w:b/>
                <w:bCs/>
              </w:rPr>
            </w:pPr>
            <w:r w:rsidRPr="00FA1EBC">
              <w:rPr>
                <w:b/>
                <w:bCs/>
              </w:rPr>
              <w:t>Member</w:t>
            </w:r>
          </w:p>
        </w:tc>
        <w:tc>
          <w:tcPr>
            <w:tcW w:w="2254" w:type="dxa"/>
          </w:tcPr>
          <w:p w14:paraId="64802D1D" w14:textId="3609216B" w:rsidR="005A7821" w:rsidRPr="00FA1EBC" w:rsidRDefault="005A7821">
            <w:pPr>
              <w:rPr>
                <w:b/>
                <w:bCs/>
              </w:rPr>
            </w:pPr>
            <w:r w:rsidRPr="00FA1EBC">
              <w:rPr>
                <w:b/>
                <w:bCs/>
              </w:rPr>
              <w:t>Myers-Briggs</w:t>
            </w:r>
            <w:r w:rsidR="00EF4EDA" w:rsidRPr="00FA1EBC">
              <w:rPr>
                <w:b/>
                <w:bCs/>
              </w:rPr>
              <w:t xml:space="preserve"> (type and type description)</w:t>
            </w:r>
          </w:p>
        </w:tc>
        <w:tc>
          <w:tcPr>
            <w:tcW w:w="2433" w:type="dxa"/>
          </w:tcPr>
          <w:p w14:paraId="244FA2C1" w14:textId="6B9D3604" w:rsidR="005A7821" w:rsidRPr="00FA1EBC" w:rsidRDefault="005A7821">
            <w:pPr>
              <w:rPr>
                <w:b/>
                <w:bCs/>
              </w:rPr>
            </w:pPr>
            <w:r w:rsidRPr="00FA1EBC">
              <w:rPr>
                <w:b/>
                <w:bCs/>
              </w:rPr>
              <w:t xml:space="preserve">Test </w:t>
            </w:r>
            <w:r w:rsidR="00AF0F09" w:rsidRPr="00FA1EBC">
              <w:rPr>
                <w:b/>
                <w:bCs/>
              </w:rPr>
              <w:t>2 (test Name and result)</w:t>
            </w:r>
          </w:p>
        </w:tc>
        <w:tc>
          <w:tcPr>
            <w:tcW w:w="2075" w:type="dxa"/>
          </w:tcPr>
          <w:p w14:paraId="1E238B33" w14:textId="5896C39F" w:rsidR="005A7821" w:rsidRPr="00FA1EBC" w:rsidRDefault="00FA1EBC">
            <w:pPr>
              <w:rPr>
                <w:b/>
                <w:bCs/>
              </w:rPr>
            </w:pPr>
            <w:r w:rsidRPr="00FA1EBC">
              <w:rPr>
                <w:b/>
                <w:bCs/>
              </w:rPr>
              <w:t>Learning style</w:t>
            </w:r>
          </w:p>
        </w:tc>
      </w:tr>
      <w:tr w:rsidR="005A7821" w14:paraId="6B99BC07" w14:textId="77777777" w:rsidTr="00F20B4D">
        <w:tc>
          <w:tcPr>
            <w:tcW w:w="2254" w:type="dxa"/>
          </w:tcPr>
          <w:p w14:paraId="15BFB3BE" w14:textId="5185CC4B" w:rsidR="005A7821" w:rsidRDefault="005A7821">
            <w:r>
              <w:t>Anthony Brown</w:t>
            </w:r>
          </w:p>
        </w:tc>
        <w:tc>
          <w:tcPr>
            <w:tcW w:w="2254" w:type="dxa"/>
          </w:tcPr>
          <w:p w14:paraId="765F3332" w14:textId="1075486C" w:rsidR="005A7821" w:rsidRDefault="00282F77">
            <w:r w:rsidRPr="00282F77">
              <w:t xml:space="preserve">INTP </w:t>
            </w:r>
          </w:p>
        </w:tc>
        <w:tc>
          <w:tcPr>
            <w:tcW w:w="2433" w:type="dxa"/>
          </w:tcPr>
          <w:p w14:paraId="3D3C07B1" w14:textId="47EDDD24" w:rsidR="005A7821" w:rsidRDefault="00AF0F09">
            <w:r w:rsidRPr="00AF0F09">
              <w:t>DISC profile</w:t>
            </w:r>
          </w:p>
        </w:tc>
        <w:tc>
          <w:tcPr>
            <w:tcW w:w="2075" w:type="dxa"/>
          </w:tcPr>
          <w:p w14:paraId="42FFD4F6" w14:textId="06FD2F60" w:rsidR="005A7821" w:rsidRDefault="00FA1EBC">
            <w:r w:rsidRPr="00AF0F09">
              <w:t>Tactile Learner</w:t>
            </w:r>
          </w:p>
        </w:tc>
      </w:tr>
      <w:tr w:rsidR="00310EAF" w14:paraId="26CA1A40" w14:textId="77777777" w:rsidTr="00F20B4D">
        <w:tc>
          <w:tcPr>
            <w:tcW w:w="2254" w:type="dxa"/>
          </w:tcPr>
          <w:p w14:paraId="28DD4A4D" w14:textId="77777777" w:rsidR="00310EAF" w:rsidRPr="005A7821" w:rsidRDefault="00310EAF" w:rsidP="00CF0754"/>
        </w:tc>
        <w:tc>
          <w:tcPr>
            <w:tcW w:w="2254" w:type="dxa"/>
          </w:tcPr>
          <w:p w14:paraId="4C783A92" w14:textId="3A924FA3" w:rsidR="00310EAF" w:rsidRPr="005A7821" w:rsidRDefault="00371F0B" w:rsidP="00CF0754">
            <w:r>
              <w:t>Logician</w:t>
            </w:r>
          </w:p>
        </w:tc>
        <w:tc>
          <w:tcPr>
            <w:tcW w:w="2433" w:type="dxa"/>
          </w:tcPr>
          <w:p w14:paraId="3B6BE1A2" w14:textId="495FA4B7" w:rsidR="00310EAF" w:rsidRDefault="00AF0F09" w:rsidP="00CF0754">
            <w:r w:rsidRPr="00AF0F09">
              <w:t>Factfinder</w:t>
            </w:r>
          </w:p>
        </w:tc>
        <w:tc>
          <w:tcPr>
            <w:tcW w:w="2075" w:type="dxa"/>
          </w:tcPr>
          <w:p w14:paraId="34BBE196" w14:textId="24AFCAA0" w:rsidR="00310EAF" w:rsidRDefault="00310EAF" w:rsidP="00CF0754"/>
        </w:tc>
      </w:tr>
      <w:tr w:rsidR="00AF0F09" w14:paraId="621A7996" w14:textId="77777777" w:rsidTr="00F20B4D">
        <w:tc>
          <w:tcPr>
            <w:tcW w:w="2254" w:type="dxa"/>
          </w:tcPr>
          <w:p w14:paraId="74E0AAFB" w14:textId="77777777" w:rsidR="00AF0F09" w:rsidRPr="005A7821" w:rsidRDefault="00AF0F09" w:rsidP="00CF0754"/>
        </w:tc>
        <w:tc>
          <w:tcPr>
            <w:tcW w:w="2254" w:type="dxa"/>
          </w:tcPr>
          <w:p w14:paraId="6A0C5CC3" w14:textId="77777777" w:rsidR="00AF0F09" w:rsidRDefault="00AF0F09" w:rsidP="00CF0754"/>
        </w:tc>
        <w:tc>
          <w:tcPr>
            <w:tcW w:w="2433" w:type="dxa"/>
          </w:tcPr>
          <w:p w14:paraId="774F8F29" w14:textId="77777777" w:rsidR="00AF0F09" w:rsidRDefault="00AF0F09" w:rsidP="00CF0754"/>
        </w:tc>
        <w:tc>
          <w:tcPr>
            <w:tcW w:w="2075" w:type="dxa"/>
          </w:tcPr>
          <w:p w14:paraId="42340E6E" w14:textId="77777777" w:rsidR="00AF0F09" w:rsidRDefault="00AF0F09" w:rsidP="00CF0754"/>
        </w:tc>
      </w:tr>
      <w:tr w:rsidR="005A7821" w14:paraId="32E06152" w14:textId="77777777" w:rsidTr="00F20B4D">
        <w:tc>
          <w:tcPr>
            <w:tcW w:w="2254" w:type="dxa"/>
          </w:tcPr>
          <w:p w14:paraId="03CF5082" w14:textId="56F0A367" w:rsidR="005A7821" w:rsidRDefault="005A7821">
            <w:r w:rsidRPr="005A7821">
              <w:t>Tim Damon</w:t>
            </w:r>
          </w:p>
        </w:tc>
        <w:tc>
          <w:tcPr>
            <w:tcW w:w="2254" w:type="dxa"/>
          </w:tcPr>
          <w:p w14:paraId="4350375C" w14:textId="5D3C9DFA" w:rsidR="005A7821" w:rsidRDefault="00282F77">
            <w:r>
              <w:t>INFP-T</w:t>
            </w:r>
          </w:p>
        </w:tc>
        <w:tc>
          <w:tcPr>
            <w:tcW w:w="2433" w:type="dxa"/>
          </w:tcPr>
          <w:p w14:paraId="77689DBC" w14:textId="74DBE39C" w:rsidR="005A7821" w:rsidRDefault="00FA1EBC">
            <w:r w:rsidRPr="00FA1EBC">
              <w:t>Big five personality test</w:t>
            </w:r>
          </w:p>
        </w:tc>
        <w:tc>
          <w:tcPr>
            <w:tcW w:w="2075" w:type="dxa"/>
          </w:tcPr>
          <w:p w14:paraId="037822EC" w14:textId="50D9B5E1" w:rsidR="005A7821" w:rsidRDefault="00FA1EBC">
            <w:r>
              <w:t>Auditory</w:t>
            </w:r>
            <w:r w:rsidRPr="00AF0F09">
              <w:t xml:space="preserve"> Learner</w:t>
            </w:r>
          </w:p>
        </w:tc>
      </w:tr>
      <w:tr w:rsidR="00310EAF" w14:paraId="7DCCAF64" w14:textId="77777777" w:rsidTr="00F20B4D">
        <w:tc>
          <w:tcPr>
            <w:tcW w:w="2254" w:type="dxa"/>
          </w:tcPr>
          <w:p w14:paraId="6D3A13BC" w14:textId="77777777" w:rsidR="00310EAF" w:rsidRPr="005A7821" w:rsidRDefault="00310EAF" w:rsidP="009347FE"/>
        </w:tc>
        <w:tc>
          <w:tcPr>
            <w:tcW w:w="2254" w:type="dxa"/>
          </w:tcPr>
          <w:p w14:paraId="6813F321" w14:textId="53E82DB3" w:rsidR="00310EAF" w:rsidRPr="005A7821" w:rsidRDefault="00282F77" w:rsidP="009347FE">
            <w:r>
              <w:t>Mediator</w:t>
            </w:r>
          </w:p>
        </w:tc>
        <w:tc>
          <w:tcPr>
            <w:tcW w:w="2433" w:type="dxa"/>
          </w:tcPr>
          <w:p w14:paraId="60631F1D" w14:textId="441E8FFB" w:rsidR="00310EAF" w:rsidRDefault="00FA1EBC" w:rsidP="009347FE">
            <w:r>
              <w:t xml:space="preserve">too difficult to </w:t>
            </w:r>
            <w:r w:rsidR="00F20B4D">
              <w:t>summarise</w:t>
            </w:r>
            <w:r>
              <w:t xml:space="preserve"> in</w:t>
            </w:r>
            <w:r w:rsidR="00F20B4D">
              <w:t xml:space="preserve"> </w:t>
            </w:r>
            <w:r>
              <w:t>a table</w:t>
            </w:r>
          </w:p>
        </w:tc>
        <w:tc>
          <w:tcPr>
            <w:tcW w:w="2075" w:type="dxa"/>
          </w:tcPr>
          <w:p w14:paraId="55AD8B7A" w14:textId="37A1AF95" w:rsidR="00310EAF" w:rsidRDefault="00310EAF" w:rsidP="009347FE"/>
        </w:tc>
      </w:tr>
      <w:tr w:rsidR="00AF0F09" w14:paraId="181ABF54" w14:textId="77777777" w:rsidTr="00F20B4D">
        <w:tc>
          <w:tcPr>
            <w:tcW w:w="2254" w:type="dxa"/>
          </w:tcPr>
          <w:p w14:paraId="0379B55C" w14:textId="77777777" w:rsidR="00AF0F09" w:rsidRPr="005A7821" w:rsidRDefault="00AF0F09" w:rsidP="009347FE"/>
        </w:tc>
        <w:tc>
          <w:tcPr>
            <w:tcW w:w="2254" w:type="dxa"/>
          </w:tcPr>
          <w:p w14:paraId="6F2F3760" w14:textId="77777777" w:rsidR="00AF0F09" w:rsidRDefault="00AF0F09" w:rsidP="009347FE"/>
        </w:tc>
        <w:tc>
          <w:tcPr>
            <w:tcW w:w="2433" w:type="dxa"/>
          </w:tcPr>
          <w:p w14:paraId="016C5D7B" w14:textId="77777777" w:rsidR="00AF0F09" w:rsidRDefault="00AF0F09" w:rsidP="009347FE"/>
        </w:tc>
        <w:tc>
          <w:tcPr>
            <w:tcW w:w="2075" w:type="dxa"/>
          </w:tcPr>
          <w:p w14:paraId="354AF80C" w14:textId="77777777" w:rsidR="00AF0F09" w:rsidRDefault="00AF0F09" w:rsidP="009347FE"/>
        </w:tc>
      </w:tr>
      <w:tr w:rsidR="00FA1EBC" w14:paraId="05D45E5A" w14:textId="77777777" w:rsidTr="00F20B4D">
        <w:tc>
          <w:tcPr>
            <w:tcW w:w="2254" w:type="dxa"/>
          </w:tcPr>
          <w:p w14:paraId="6502595C" w14:textId="2F58EB49" w:rsidR="00FA1EBC" w:rsidRDefault="00FA1EBC" w:rsidP="00FA1EBC">
            <w:r w:rsidRPr="005A7821">
              <w:t xml:space="preserve">Shaun </w:t>
            </w:r>
            <w:proofErr w:type="spellStart"/>
            <w:r w:rsidRPr="005A7821">
              <w:t>Lottey</w:t>
            </w:r>
            <w:proofErr w:type="spellEnd"/>
          </w:p>
        </w:tc>
        <w:tc>
          <w:tcPr>
            <w:tcW w:w="2254" w:type="dxa"/>
          </w:tcPr>
          <w:p w14:paraId="262AFEB5" w14:textId="3EE0292B" w:rsidR="00FA1EBC" w:rsidRDefault="00FA1EBC" w:rsidP="00FA1EBC">
            <w:r w:rsidRPr="00282F77">
              <w:t>ENFJ-A</w:t>
            </w:r>
          </w:p>
        </w:tc>
        <w:tc>
          <w:tcPr>
            <w:tcW w:w="2433" w:type="dxa"/>
          </w:tcPr>
          <w:p w14:paraId="5A7A28E3" w14:textId="4045BF6B" w:rsidR="00FA1EBC" w:rsidRDefault="00F20B4D" w:rsidP="00FA1EBC">
            <w:r w:rsidRPr="00F20B4D">
              <w:t>Creativity Test</w:t>
            </w:r>
          </w:p>
        </w:tc>
        <w:tc>
          <w:tcPr>
            <w:tcW w:w="2075" w:type="dxa"/>
          </w:tcPr>
          <w:p w14:paraId="1B7F8314" w14:textId="69B24384" w:rsidR="00FA1EBC" w:rsidRDefault="00FA1EBC" w:rsidP="00FA1EBC">
            <w:r>
              <w:t>Auditory</w:t>
            </w:r>
            <w:r w:rsidRPr="00AF0F09">
              <w:t xml:space="preserve"> Learner</w:t>
            </w:r>
          </w:p>
        </w:tc>
      </w:tr>
      <w:tr w:rsidR="00FA1EBC" w14:paraId="57F906EB" w14:textId="77777777" w:rsidTr="00F20B4D">
        <w:tc>
          <w:tcPr>
            <w:tcW w:w="2254" w:type="dxa"/>
          </w:tcPr>
          <w:p w14:paraId="5DF288C6" w14:textId="77777777" w:rsidR="00FA1EBC" w:rsidRPr="005A7821" w:rsidRDefault="00FA1EBC" w:rsidP="00FA1EBC"/>
        </w:tc>
        <w:tc>
          <w:tcPr>
            <w:tcW w:w="2254" w:type="dxa"/>
          </w:tcPr>
          <w:p w14:paraId="3C760AC4" w14:textId="38982F7D" w:rsidR="00FA1EBC" w:rsidRPr="005A7821" w:rsidRDefault="00FA1EBC" w:rsidP="00FA1EBC">
            <w:r w:rsidRPr="00282F77">
              <w:t>Protagonist</w:t>
            </w:r>
          </w:p>
        </w:tc>
        <w:tc>
          <w:tcPr>
            <w:tcW w:w="2433" w:type="dxa"/>
          </w:tcPr>
          <w:p w14:paraId="1787DE31" w14:textId="26B399F9" w:rsidR="00FA1EBC" w:rsidRDefault="00FA1EBC" w:rsidP="00FA1EBC">
            <w:r>
              <w:t>c</w:t>
            </w:r>
            <w:r w:rsidRPr="00FA1EBC">
              <w:t xml:space="preserve">reativity level is: High </w:t>
            </w:r>
          </w:p>
        </w:tc>
        <w:tc>
          <w:tcPr>
            <w:tcW w:w="2075" w:type="dxa"/>
          </w:tcPr>
          <w:p w14:paraId="5263C13C" w14:textId="661B0C71" w:rsidR="00FA1EBC" w:rsidRDefault="00FA1EBC" w:rsidP="00FA1EBC"/>
        </w:tc>
      </w:tr>
      <w:tr w:rsidR="00FA1EBC" w14:paraId="07D41773" w14:textId="77777777" w:rsidTr="00F20B4D">
        <w:tc>
          <w:tcPr>
            <w:tcW w:w="2254" w:type="dxa"/>
          </w:tcPr>
          <w:p w14:paraId="0063161F" w14:textId="77777777" w:rsidR="00FA1EBC" w:rsidRPr="005A7821" w:rsidRDefault="00FA1EBC" w:rsidP="00FA1EBC"/>
        </w:tc>
        <w:tc>
          <w:tcPr>
            <w:tcW w:w="2254" w:type="dxa"/>
          </w:tcPr>
          <w:p w14:paraId="74544F04" w14:textId="77777777" w:rsidR="00FA1EBC" w:rsidRPr="00282F77" w:rsidRDefault="00FA1EBC" w:rsidP="00FA1EBC"/>
        </w:tc>
        <w:tc>
          <w:tcPr>
            <w:tcW w:w="2433" w:type="dxa"/>
          </w:tcPr>
          <w:p w14:paraId="61684FA7" w14:textId="77777777" w:rsidR="00FA1EBC" w:rsidRDefault="00FA1EBC" w:rsidP="00FA1EBC"/>
        </w:tc>
        <w:tc>
          <w:tcPr>
            <w:tcW w:w="2075" w:type="dxa"/>
          </w:tcPr>
          <w:p w14:paraId="79C4A3FD" w14:textId="77777777" w:rsidR="00FA1EBC" w:rsidRDefault="00FA1EBC" w:rsidP="00FA1EBC"/>
        </w:tc>
      </w:tr>
      <w:tr w:rsidR="00FA1EBC" w14:paraId="4C09A12D" w14:textId="77777777" w:rsidTr="00F20B4D">
        <w:tc>
          <w:tcPr>
            <w:tcW w:w="2254" w:type="dxa"/>
          </w:tcPr>
          <w:p w14:paraId="3F344C22" w14:textId="18E31CBA" w:rsidR="00FA1EBC" w:rsidRDefault="00FA1EBC" w:rsidP="00FA1EBC">
            <w:r w:rsidRPr="005A7821">
              <w:t>Jake McAndrew</w:t>
            </w:r>
          </w:p>
        </w:tc>
        <w:tc>
          <w:tcPr>
            <w:tcW w:w="2254" w:type="dxa"/>
          </w:tcPr>
          <w:p w14:paraId="545978FC" w14:textId="13A86951" w:rsidR="00FA1EBC" w:rsidRDefault="00FA1EBC" w:rsidP="00FA1EBC">
            <w:r>
              <w:t>INTJ</w:t>
            </w:r>
          </w:p>
        </w:tc>
        <w:tc>
          <w:tcPr>
            <w:tcW w:w="2433" w:type="dxa"/>
          </w:tcPr>
          <w:p w14:paraId="07834413" w14:textId="0F545CE0" w:rsidR="00FA1EBC" w:rsidRDefault="00FA1EBC" w:rsidP="00FA1EBC">
            <w:r w:rsidRPr="00FA1EBC">
              <w:t>Big five personality test</w:t>
            </w:r>
          </w:p>
        </w:tc>
        <w:tc>
          <w:tcPr>
            <w:tcW w:w="2075" w:type="dxa"/>
          </w:tcPr>
          <w:p w14:paraId="51D74F4A" w14:textId="4EE2BC6F" w:rsidR="00FA1EBC" w:rsidRDefault="00FA1EBC" w:rsidP="00FA1EBC">
            <w:r>
              <w:t>Auditory</w:t>
            </w:r>
            <w:r>
              <w:t>/Visual</w:t>
            </w:r>
            <w:r w:rsidRPr="00AF0F09">
              <w:t xml:space="preserve"> Learner</w:t>
            </w:r>
          </w:p>
        </w:tc>
      </w:tr>
      <w:tr w:rsidR="00FA1EBC" w14:paraId="6E944C10" w14:textId="77777777" w:rsidTr="00F20B4D">
        <w:tc>
          <w:tcPr>
            <w:tcW w:w="2254" w:type="dxa"/>
          </w:tcPr>
          <w:p w14:paraId="5390FC1D" w14:textId="77777777" w:rsidR="00FA1EBC" w:rsidRPr="005A7821" w:rsidRDefault="00FA1EBC" w:rsidP="00FA1EBC"/>
        </w:tc>
        <w:tc>
          <w:tcPr>
            <w:tcW w:w="2254" w:type="dxa"/>
          </w:tcPr>
          <w:p w14:paraId="7C24C198" w14:textId="6101EE8A" w:rsidR="00FA1EBC" w:rsidRPr="005A7821" w:rsidRDefault="00FA1EBC" w:rsidP="00FA1EBC">
            <w:r>
              <w:t>Architect</w:t>
            </w:r>
          </w:p>
        </w:tc>
        <w:tc>
          <w:tcPr>
            <w:tcW w:w="2433" w:type="dxa"/>
          </w:tcPr>
          <w:p w14:paraId="2923D4FD" w14:textId="227FF0BE" w:rsidR="00FA1EBC" w:rsidRDefault="00FA1EBC" w:rsidP="00FA1EBC">
            <w:r>
              <w:t xml:space="preserve">too difficult to </w:t>
            </w:r>
            <w:r w:rsidR="00F20B4D">
              <w:t>summarise in</w:t>
            </w:r>
            <w:r>
              <w:t xml:space="preserve"> a table</w:t>
            </w:r>
          </w:p>
        </w:tc>
        <w:tc>
          <w:tcPr>
            <w:tcW w:w="2075" w:type="dxa"/>
          </w:tcPr>
          <w:p w14:paraId="5EAEAF9F" w14:textId="77777777" w:rsidR="00FA1EBC" w:rsidRDefault="00FA1EBC" w:rsidP="00FA1EBC"/>
        </w:tc>
      </w:tr>
      <w:tr w:rsidR="00FA1EBC" w14:paraId="443F0055" w14:textId="77777777" w:rsidTr="00F20B4D">
        <w:tc>
          <w:tcPr>
            <w:tcW w:w="2254" w:type="dxa"/>
          </w:tcPr>
          <w:p w14:paraId="7820C9B5" w14:textId="77777777" w:rsidR="00FA1EBC" w:rsidRPr="005A7821" w:rsidRDefault="00FA1EBC" w:rsidP="00FA1EBC"/>
        </w:tc>
        <w:tc>
          <w:tcPr>
            <w:tcW w:w="2254" w:type="dxa"/>
          </w:tcPr>
          <w:p w14:paraId="1CE71932" w14:textId="77777777" w:rsidR="00FA1EBC" w:rsidRDefault="00FA1EBC" w:rsidP="00FA1EBC"/>
        </w:tc>
        <w:tc>
          <w:tcPr>
            <w:tcW w:w="2433" w:type="dxa"/>
          </w:tcPr>
          <w:p w14:paraId="68BE5121" w14:textId="77777777" w:rsidR="00FA1EBC" w:rsidRDefault="00FA1EBC" w:rsidP="00FA1EBC"/>
        </w:tc>
        <w:tc>
          <w:tcPr>
            <w:tcW w:w="2075" w:type="dxa"/>
          </w:tcPr>
          <w:p w14:paraId="683B4124" w14:textId="77777777" w:rsidR="00FA1EBC" w:rsidRDefault="00FA1EBC" w:rsidP="00FA1EBC"/>
        </w:tc>
      </w:tr>
      <w:tr w:rsidR="00FA1EBC" w14:paraId="5391EBB8" w14:textId="77777777" w:rsidTr="00F20B4D">
        <w:tc>
          <w:tcPr>
            <w:tcW w:w="2254" w:type="dxa"/>
          </w:tcPr>
          <w:p w14:paraId="2838E425" w14:textId="4667A6F1" w:rsidR="00FA1EBC" w:rsidRPr="005A7821" w:rsidRDefault="00FA1EBC" w:rsidP="00FA1EBC">
            <w:r w:rsidRPr="005A7821">
              <w:t xml:space="preserve">Jason </w:t>
            </w:r>
            <w:proofErr w:type="spellStart"/>
            <w:r w:rsidRPr="005A7821">
              <w:t>Tilgner</w:t>
            </w:r>
            <w:proofErr w:type="spellEnd"/>
          </w:p>
        </w:tc>
        <w:tc>
          <w:tcPr>
            <w:tcW w:w="2254" w:type="dxa"/>
          </w:tcPr>
          <w:p w14:paraId="29951671" w14:textId="787D45D2" w:rsidR="00FA1EBC" w:rsidRDefault="00FA1EBC" w:rsidP="00FA1EBC">
            <w:r>
              <w:t>INTJ</w:t>
            </w:r>
          </w:p>
        </w:tc>
        <w:tc>
          <w:tcPr>
            <w:tcW w:w="2433" w:type="dxa"/>
          </w:tcPr>
          <w:p w14:paraId="578AACF7" w14:textId="59AEECB4" w:rsidR="00FA1EBC" w:rsidRDefault="00F20B4D" w:rsidP="00FA1EBC">
            <w:r w:rsidRPr="00F20B4D">
              <w:t>Colour</w:t>
            </w:r>
            <w:r>
              <w:t xml:space="preserve"> test</w:t>
            </w:r>
          </w:p>
        </w:tc>
        <w:tc>
          <w:tcPr>
            <w:tcW w:w="2075" w:type="dxa"/>
          </w:tcPr>
          <w:p w14:paraId="7E1A573E" w14:textId="71DE4C67" w:rsidR="00FA1EBC" w:rsidRDefault="00FA1EBC" w:rsidP="00FA1EBC">
            <w:r>
              <w:t>Visual</w:t>
            </w:r>
            <w:r w:rsidRPr="00AF0F09">
              <w:t xml:space="preserve"> Learner</w:t>
            </w:r>
          </w:p>
        </w:tc>
      </w:tr>
      <w:tr w:rsidR="00FA1EBC" w14:paraId="247BD0B3" w14:textId="77777777" w:rsidTr="00F20B4D">
        <w:tc>
          <w:tcPr>
            <w:tcW w:w="2254" w:type="dxa"/>
          </w:tcPr>
          <w:p w14:paraId="30D1E026" w14:textId="77777777" w:rsidR="00FA1EBC" w:rsidRPr="005A7821" w:rsidRDefault="00FA1EBC" w:rsidP="00FA1EBC"/>
        </w:tc>
        <w:tc>
          <w:tcPr>
            <w:tcW w:w="2254" w:type="dxa"/>
          </w:tcPr>
          <w:p w14:paraId="7E90E0ED" w14:textId="15BBEC25" w:rsidR="00FA1EBC" w:rsidRPr="005A7821" w:rsidRDefault="00FA1EBC" w:rsidP="00FA1EBC">
            <w:r>
              <w:t>Architect</w:t>
            </w:r>
          </w:p>
        </w:tc>
        <w:tc>
          <w:tcPr>
            <w:tcW w:w="2433" w:type="dxa"/>
          </w:tcPr>
          <w:p w14:paraId="1711DD1C" w14:textId="332BCA8C" w:rsidR="00FA1EBC" w:rsidRDefault="00F20B4D" w:rsidP="00FA1EBC">
            <w:r>
              <w:t>too difficult to summarise in a table</w:t>
            </w:r>
          </w:p>
        </w:tc>
        <w:tc>
          <w:tcPr>
            <w:tcW w:w="2075" w:type="dxa"/>
          </w:tcPr>
          <w:p w14:paraId="235C3C23" w14:textId="77777777" w:rsidR="00FA1EBC" w:rsidRDefault="00FA1EBC" w:rsidP="00FA1EBC"/>
        </w:tc>
      </w:tr>
      <w:tr w:rsidR="00FA1EBC" w14:paraId="178296F4" w14:textId="77777777" w:rsidTr="00F20B4D">
        <w:tc>
          <w:tcPr>
            <w:tcW w:w="2254" w:type="dxa"/>
          </w:tcPr>
          <w:p w14:paraId="60D15BC7" w14:textId="77777777" w:rsidR="00FA1EBC" w:rsidRPr="005A7821" w:rsidRDefault="00FA1EBC" w:rsidP="00FA1EBC"/>
        </w:tc>
        <w:tc>
          <w:tcPr>
            <w:tcW w:w="2254" w:type="dxa"/>
          </w:tcPr>
          <w:p w14:paraId="5ABAC851" w14:textId="77777777" w:rsidR="00FA1EBC" w:rsidRDefault="00FA1EBC" w:rsidP="00FA1EBC"/>
        </w:tc>
        <w:tc>
          <w:tcPr>
            <w:tcW w:w="2433" w:type="dxa"/>
          </w:tcPr>
          <w:p w14:paraId="4AA3C243" w14:textId="77777777" w:rsidR="00FA1EBC" w:rsidRDefault="00FA1EBC" w:rsidP="00FA1EBC"/>
        </w:tc>
        <w:tc>
          <w:tcPr>
            <w:tcW w:w="2075" w:type="dxa"/>
          </w:tcPr>
          <w:p w14:paraId="07606154" w14:textId="77777777" w:rsidR="00FA1EBC" w:rsidRDefault="00FA1EBC" w:rsidP="00FA1EBC"/>
        </w:tc>
      </w:tr>
      <w:tr w:rsidR="00F20B4D" w14:paraId="602247AA" w14:textId="77777777" w:rsidTr="00F20B4D">
        <w:tc>
          <w:tcPr>
            <w:tcW w:w="2254" w:type="dxa"/>
          </w:tcPr>
          <w:p w14:paraId="5D785857" w14:textId="77777777" w:rsidR="00F20B4D" w:rsidRPr="005A7821" w:rsidRDefault="00F20B4D" w:rsidP="00FA1EBC"/>
        </w:tc>
        <w:tc>
          <w:tcPr>
            <w:tcW w:w="2254" w:type="dxa"/>
          </w:tcPr>
          <w:p w14:paraId="6CE1EE53" w14:textId="77777777" w:rsidR="00F20B4D" w:rsidRDefault="00F20B4D" w:rsidP="00FA1EBC"/>
        </w:tc>
        <w:tc>
          <w:tcPr>
            <w:tcW w:w="2433" w:type="dxa"/>
          </w:tcPr>
          <w:p w14:paraId="3280D57F" w14:textId="77777777" w:rsidR="00F20B4D" w:rsidRDefault="00F20B4D" w:rsidP="00FA1EBC"/>
        </w:tc>
        <w:tc>
          <w:tcPr>
            <w:tcW w:w="2075" w:type="dxa"/>
          </w:tcPr>
          <w:p w14:paraId="138B3FFB" w14:textId="77777777" w:rsidR="00F20B4D" w:rsidRDefault="00F20B4D" w:rsidP="00FA1EBC"/>
        </w:tc>
      </w:tr>
      <w:tr w:rsidR="00FA1EBC" w14:paraId="7E4CBC53" w14:textId="77777777" w:rsidTr="00F20B4D">
        <w:tc>
          <w:tcPr>
            <w:tcW w:w="2254" w:type="dxa"/>
          </w:tcPr>
          <w:p w14:paraId="6523FA15" w14:textId="1797FD2E" w:rsidR="00FA1EBC" w:rsidRPr="005A7821" w:rsidRDefault="00FA1EBC" w:rsidP="00FA1EBC">
            <w:r w:rsidRPr="005A7821">
              <w:t xml:space="preserve">Jason </w:t>
            </w:r>
            <w:proofErr w:type="spellStart"/>
            <w:r w:rsidRPr="005A7821">
              <w:t>Walstab</w:t>
            </w:r>
            <w:proofErr w:type="spellEnd"/>
          </w:p>
        </w:tc>
        <w:tc>
          <w:tcPr>
            <w:tcW w:w="2254" w:type="dxa"/>
          </w:tcPr>
          <w:p w14:paraId="303DE6AD" w14:textId="570FFC68" w:rsidR="00FA1EBC" w:rsidRDefault="00FA1EBC" w:rsidP="00FA1EBC">
            <w:r w:rsidRPr="005A7821">
              <w:t>ENTP-T</w:t>
            </w:r>
          </w:p>
        </w:tc>
        <w:tc>
          <w:tcPr>
            <w:tcW w:w="2433" w:type="dxa"/>
          </w:tcPr>
          <w:p w14:paraId="51C735AA" w14:textId="157720CA" w:rsidR="00FA1EBC" w:rsidRDefault="00F20B4D" w:rsidP="00FA1EBC">
            <w:r w:rsidRPr="00F20B4D">
              <w:t>Creativity Test</w:t>
            </w:r>
          </w:p>
        </w:tc>
        <w:tc>
          <w:tcPr>
            <w:tcW w:w="2075" w:type="dxa"/>
          </w:tcPr>
          <w:p w14:paraId="6262AB26" w14:textId="6016EC0A" w:rsidR="00FA1EBC" w:rsidRDefault="00F20B4D" w:rsidP="00FA1EBC">
            <w:r>
              <w:t>Visual</w:t>
            </w:r>
            <w:r w:rsidRPr="00AF0F09">
              <w:t xml:space="preserve"> Learner</w:t>
            </w:r>
          </w:p>
        </w:tc>
      </w:tr>
      <w:tr w:rsidR="00FA1EBC" w14:paraId="10C78D25" w14:textId="77777777" w:rsidTr="00F20B4D">
        <w:tc>
          <w:tcPr>
            <w:tcW w:w="2254" w:type="dxa"/>
          </w:tcPr>
          <w:p w14:paraId="28077B5F" w14:textId="77777777" w:rsidR="00FA1EBC" w:rsidRPr="005A7821" w:rsidRDefault="00FA1EBC" w:rsidP="00FA1EBC"/>
        </w:tc>
        <w:tc>
          <w:tcPr>
            <w:tcW w:w="2254" w:type="dxa"/>
          </w:tcPr>
          <w:p w14:paraId="4214A462" w14:textId="4FF50EA0" w:rsidR="00FA1EBC" w:rsidRPr="005A7821" w:rsidRDefault="00FA1EBC" w:rsidP="00FA1EBC">
            <w:r>
              <w:t>Debater</w:t>
            </w:r>
          </w:p>
        </w:tc>
        <w:tc>
          <w:tcPr>
            <w:tcW w:w="2433" w:type="dxa"/>
          </w:tcPr>
          <w:p w14:paraId="2CF31846" w14:textId="34F51D69" w:rsidR="00FA1EBC" w:rsidRDefault="00F20B4D" w:rsidP="00FA1EBC">
            <w:r>
              <w:t>c</w:t>
            </w:r>
            <w:r w:rsidRPr="00FA1EBC">
              <w:t>reativity level is: High</w:t>
            </w:r>
          </w:p>
        </w:tc>
        <w:tc>
          <w:tcPr>
            <w:tcW w:w="2075" w:type="dxa"/>
          </w:tcPr>
          <w:p w14:paraId="04F6F2A6" w14:textId="77777777" w:rsidR="00FA1EBC" w:rsidRDefault="00FA1EBC" w:rsidP="00FA1EBC"/>
        </w:tc>
      </w:tr>
    </w:tbl>
    <w:p w14:paraId="2EC094C4" w14:textId="3EDCF456" w:rsidR="005A7821" w:rsidRDefault="005A7821"/>
    <w:p w14:paraId="3D964BA7" w14:textId="53AD0AC1" w:rsidR="00282F77" w:rsidRDefault="00AF0F09" w:rsidP="00AF0F09">
      <w:pPr>
        <w:pStyle w:val="Heading2"/>
      </w:pPr>
      <w:r>
        <w:t>Myers Briggs Comparison</w:t>
      </w:r>
    </w:p>
    <w:p w14:paraId="02F95F43" w14:textId="6184A002" w:rsidR="00075EBC" w:rsidRDefault="00371F0B" w:rsidP="00075EBC">
      <w:r>
        <w:t xml:space="preserve">The test site </w:t>
      </w:r>
      <w:r>
        <w:t>16personalities</w:t>
      </w:r>
      <w:r>
        <w:t xml:space="preserve"> (link </w:t>
      </w:r>
      <w:hyperlink r:id="rId4" w:history="1">
        <w:r w:rsidR="00075EBC">
          <w:rPr>
            <w:rStyle w:val="Hyperlink"/>
          </w:rPr>
          <w:t>https://www.16personalities.com/personality-types</w:t>
        </w:r>
      </w:hyperlink>
      <w:r w:rsidR="00075EBC">
        <w:t xml:space="preserve">) </w:t>
      </w:r>
      <w:r>
        <w:t xml:space="preserve">groups Myers Briggs </w:t>
      </w:r>
      <w:r w:rsidR="00D74BAE">
        <w:t>personality types (type) into four groups (role)</w:t>
      </w:r>
      <w:r>
        <w:t>: Analysts, Diplomates, Sentinels and Explorers</w:t>
      </w:r>
      <w:r w:rsidR="00075EBC">
        <w:t xml:space="preserve">. Within </w:t>
      </w:r>
      <w:r w:rsidR="0096722C">
        <w:t xml:space="preserve">each role is </w:t>
      </w:r>
      <w:r w:rsidR="00F20B4D">
        <w:t>four types</w:t>
      </w:r>
      <w:r w:rsidR="0096722C">
        <w:t xml:space="preserve">. Each type </w:t>
      </w:r>
      <w:r w:rsidR="006E4CBB">
        <w:t xml:space="preserve">has </w:t>
      </w:r>
      <w:r w:rsidR="0096722C">
        <w:t xml:space="preserve">an </w:t>
      </w:r>
      <w:r w:rsidR="00F20B4D">
        <w:t>emotive name that illustrate</w:t>
      </w:r>
      <w:r w:rsidR="006E4CBB">
        <w:t>s</w:t>
      </w:r>
      <w:r w:rsidR="00F20B4D">
        <w:t xml:space="preserve"> the </w:t>
      </w:r>
      <w:r w:rsidR="006E4CBB">
        <w:t>nature</w:t>
      </w:r>
      <w:r w:rsidR="00043EDD">
        <w:t xml:space="preserve"> of </w:t>
      </w:r>
      <w:r>
        <w:t>th</w:t>
      </w:r>
      <w:r w:rsidR="00075EBC">
        <w:t xml:space="preserve">at </w:t>
      </w:r>
      <w:r>
        <w:t>type</w:t>
      </w:r>
      <w:r w:rsidR="00075EBC">
        <w:t>.</w:t>
      </w:r>
      <w:r w:rsidR="00043EDD">
        <w:t xml:space="preserve"> </w:t>
      </w:r>
      <w:r w:rsidR="0096722C">
        <w:t>The diagram b</w:t>
      </w:r>
      <w:r w:rsidR="00043EDD">
        <w:t xml:space="preserve">elow </w:t>
      </w:r>
      <w:r w:rsidR="0096722C">
        <w:t>shows the Myers Briggs matrix</w:t>
      </w:r>
      <w:r w:rsidR="00D74BAE">
        <w:t xml:space="preserve">, and </w:t>
      </w:r>
      <w:r w:rsidR="00043EDD">
        <w:t xml:space="preserve">the counts are how the Red Panthers </w:t>
      </w:r>
      <w:r w:rsidR="006E4CBB">
        <w:t xml:space="preserve">arrange </w:t>
      </w:r>
      <w:r w:rsidR="00D74BAE">
        <w:t>within this sphere</w:t>
      </w:r>
      <w:r w:rsidR="00043EDD">
        <w:t>.</w:t>
      </w:r>
    </w:p>
    <w:p w14:paraId="245464A3" w14:textId="0E32942B" w:rsidR="00075EBC" w:rsidRDefault="0096722C" w:rsidP="0096722C">
      <w:pPr>
        <w:pStyle w:val="Heading3"/>
      </w:pPr>
      <w:r>
        <w:lastRenderedPageBreak/>
        <w:t xml:space="preserve">The distribution of </w:t>
      </w:r>
      <w:r>
        <w:t>Red Panther</w:t>
      </w:r>
      <w:r>
        <w:t xml:space="preserve">s within the </w:t>
      </w:r>
      <w:r w:rsidR="00F20B4D">
        <w:t xml:space="preserve">Myers Brigg Matrix of Possible results </w:t>
      </w:r>
      <w:r>
        <w:t xml:space="preserve">(with roles </w:t>
      </w:r>
      <w:r w:rsidR="00F20B4D">
        <w:t>illustrate</w:t>
      </w:r>
      <w:r>
        <w:t>d)</w:t>
      </w:r>
      <w:r w:rsidR="00F20B4D">
        <w:t xml:space="preserve"> </w:t>
      </w:r>
    </w:p>
    <w:p w14:paraId="74043B18" w14:textId="77777777" w:rsidR="00075EBC" w:rsidRDefault="00075EBC" w:rsidP="00075EBC">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615C0FF0" w14:textId="77777777" w:rsidR="00075EBC" w:rsidRDefault="00075EBC" w:rsidP="00075EBC">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23DC4CB8" w14:textId="77777777" w:rsidR="00075EBC" w:rsidRDefault="00075EBC" w:rsidP="00075EBC">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3E3EFE90" w14:textId="55780336" w:rsidR="00075EBC" w:rsidRDefault="00075EBC" w:rsidP="00075EBC">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27CA488F" w14:textId="77777777" w:rsidR="006E4CBB" w:rsidRDefault="006E4CBB" w:rsidP="006E4CBB">
      <w:r w:rsidRPr="00075EBC">
        <w:rPr>
          <w:highlight w:val="darkMagenta"/>
        </w:rPr>
        <w:t>Analysts</w:t>
      </w:r>
      <w:r>
        <w:t xml:space="preserve">, </w:t>
      </w:r>
    </w:p>
    <w:p w14:paraId="164E5BDC" w14:textId="77777777" w:rsidR="006E4CBB" w:rsidRDefault="006E4CBB" w:rsidP="006E4CBB">
      <w:r>
        <w:tab/>
        <w:t>1 Logician</w:t>
      </w:r>
    </w:p>
    <w:p w14:paraId="5726CC74" w14:textId="77777777" w:rsidR="006E4CBB" w:rsidRDefault="006E4CBB" w:rsidP="006E4CBB">
      <w:r>
        <w:tab/>
        <w:t>2 Architect</w:t>
      </w:r>
    </w:p>
    <w:p w14:paraId="067E6D90" w14:textId="77777777" w:rsidR="006E4CBB" w:rsidRDefault="006E4CBB" w:rsidP="006E4CBB">
      <w:r>
        <w:tab/>
        <w:t>1 Debater</w:t>
      </w:r>
    </w:p>
    <w:p w14:paraId="3B3DE49C" w14:textId="77777777" w:rsidR="006E4CBB" w:rsidRDefault="006E4CBB" w:rsidP="006E4CBB">
      <w:r w:rsidRPr="00075EBC">
        <w:rPr>
          <w:highlight w:val="darkGreen"/>
        </w:rPr>
        <w:t>Diplomats</w:t>
      </w:r>
    </w:p>
    <w:p w14:paraId="50781075" w14:textId="77777777" w:rsidR="006E4CBB" w:rsidRDefault="006E4CBB" w:rsidP="006E4CBB">
      <w:pPr>
        <w:ind w:firstLine="720"/>
      </w:pPr>
      <w:r>
        <w:t xml:space="preserve">1 Mediator </w:t>
      </w:r>
    </w:p>
    <w:p w14:paraId="291C45E7" w14:textId="77777777" w:rsidR="006E4CBB" w:rsidRDefault="006E4CBB" w:rsidP="006E4CBB">
      <w:pPr>
        <w:ind w:firstLine="720"/>
      </w:pPr>
      <w:r>
        <w:t>1 Protagonist</w:t>
      </w:r>
    </w:p>
    <w:p w14:paraId="3CB269E3" w14:textId="019663DB" w:rsidR="006E4CBB" w:rsidRDefault="006E4CBB" w:rsidP="006E4CBB">
      <w:r w:rsidRPr="00075EBC">
        <w:rPr>
          <w:highlight w:val="darkCyan"/>
        </w:rPr>
        <w:t>Sentinels</w:t>
      </w:r>
      <w:r>
        <w:t xml:space="preserve"> </w:t>
      </w:r>
    </w:p>
    <w:p w14:paraId="2395016F" w14:textId="77777777" w:rsidR="006E4CBB" w:rsidRDefault="006E4CBB" w:rsidP="006E4CBB">
      <w:r w:rsidRPr="00075EBC">
        <w:rPr>
          <w:highlight w:val="yellow"/>
        </w:rPr>
        <w:t>Explorers</w:t>
      </w:r>
      <w:r>
        <w:t xml:space="preserve"> </w:t>
      </w:r>
    </w:p>
    <w:p w14:paraId="76B8C444" w14:textId="294E6668" w:rsidR="00075EBC" w:rsidRDefault="00075EBC" w:rsidP="00075EBC"/>
    <w:p w14:paraId="11EE4289" w14:textId="7AC937B1" w:rsidR="00EF2DB9" w:rsidRDefault="00300A0A">
      <w:r>
        <w:t xml:space="preserve">First off, what is a </w:t>
      </w:r>
      <w:r w:rsidR="0007776F">
        <w:t>P</w:t>
      </w:r>
      <w:r w:rsidR="00371F0B">
        <w:t>rotagonist</w:t>
      </w:r>
      <w:r w:rsidR="005A097E">
        <w:t>? A</w:t>
      </w:r>
      <w:r w:rsidR="00EF2DB9">
        <w:t>nd</w:t>
      </w:r>
      <w:r w:rsidR="005A097E">
        <w:t>,</w:t>
      </w:r>
      <w:r w:rsidR="00EF2DB9">
        <w:t xml:space="preserve"> </w:t>
      </w:r>
      <w:r w:rsidR="00371F0B">
        <w:t>do</w:t>
      </w:r>
      <w:r w:rsidR="00EF2DB9">
        <w:t xml:space="preserve"> we </w:t>
      </w:r>
      <w:r w:rsidR="005A097E">
        <w:t xml:space="preserve">even </w:t>
      </w:r>
      <w:r w:rsidR="00371F0B">
        <w:t>need one of these?</w:t>
      </w:r>
      <w:r w:rsidR="00EF2DB9">
        <w:t xml:space="preserve"> Turns out, yes, Protagonists are natural leaders, which every team needs. They are tormented souls with a natural </w:t>
      </w:r>
      <w:r w:rsidR="00043EDD">
        <w:t>empathy</w:t>
      </w:r>
      <w:r w:rsidR="00EF2DB9">
        <w:t xml:space="preserve"> that others find authentic</w:t>
      </w:r>
      <w:r w:rsidR="0096722C">
        <w:t xml:space="preserve">, even </w:t>
      </w:r>
      <w:r w:rsidR="00EF2DB9">
        <w:t>charismatic</w:t>
      </w:r>
      <w:r w:rsidR="005A097E">
        <w:t xml:space="preserve"> – the </w:t>
      </w:r>
      <w:r w:rsidR="00043EDD">
        <w:t>building blocks of a great leader.</w:t>
      </w:r>
      <w:r w:rsidR="00EF2DB9">
        <w:t xml:space="preserve"> </w:t>
      </w:r>
      <w:r w:rsidR="00043EDD">
        <w:t xml:space="preserve">Like in a novel, one </w:t>
      </w:r>
      <w:r w:rsidR="005A097E">
        <w:t>P</w:t>
      </w:r>
      <w:r w:rsidR="00043EDD">
        <w:t>rotagonist</w:t>
      </w:r>
      <w:r w:rsidR="00EF2DB9">
        <w:t xml:space="preserve"> is about the right number.</w:t>
      </w:r>
    </w:p>
    <w:p w14:paraId="4AA27767" w14:textId="0E74D046" w:rsidR="00983AC0" w:rsidRDefault="00300A0A">
      <w:r>
        <w:t>More obviously, w</w:t>
      </w:r>
      <w:r w:rsidR="00043EDD">
        <w:t xml:space="preserve">e </w:t>
      </w:r>
      <w:r w:rsidR="005A097E">
        <w:t xml:space="preserve">are a </w:t>
      </w:r>
      <w:r w:rsidR="00043EDD">
        <w:t xml:space="preserve">group composed of Analysts and Diplomates but no Sentinel’s or Explorers. </w:t>
      </w:r>
      <w:r w:rsidR="00983AC0">
        <w:t>The question is</w:t>
      </w:r>
      <w:r w:rsidR="00043EDD">
        <w:t>;</w:t>
      </w:r>
      <w:r w:rsidR="00983AC0">
        <w:t xml:space="preserve"> are we a lesser team for </w:t>
      </w:r>
      <w:r w:rsidR="005A097E">
        <w:t xml:space="preserve">not </w:t>
      </w:r>
      <w:r w:rsidR="00983AC0">
        <w:t xml:space="preserve">having Sentinels or Explorers? </w:t>
      </w:r>
      <w:r w:rsidR="00983AC0">
        <w:t>Explorer</w:t>
      </w:r>
      <w:r w:rsidR="0007776F">
        <w:t>s</w:t>
      </w:r>
      <w:r w:rsidR="00983AC0">
        <w:t xml:space="preserve"> are risk</w:t>
      </w:r>
      <w:r w:rsidR="006E4CBB">
        <w:t>-</w:t>
      </w:r>
      <w:r w:rsidR="00983AC0">
        <w:t xml:space="preserve">takers that </w:t>
      </w:r>
      <w:r w:rsidR="00043EDD">
        <w:t xml:space="preserve">do their work fast </w:t>
      </w:r>
      <w:r w:rsidR="00983AC0">
        <w:t>and well</w:t>
      </w:r>
      <w:r w:rsidR="00043EDD">
        <w:t>,</w:t>
      </w:r>
      <w:r w:rsidR="00983AC0">
        <w:t xml:space="preserve"> </w:t>
      </w:r>
      <w:r w:rsidR="00983AC0">
        <w:t>though easily distracted</w:t>
      </w:r>
      <w:r w:rsidR="00983AC0">
        <w:t>. Th</w:t>
      </w:r>
      <w:r w:rsidR="006E4CBB">
        <w:t>ey</w:t>
      </w:r>
      <w:r w:rsidR="00983AC0">
        <w:t xml:space="preserve"> seem very useful</w:t>
      </w:r>
      <w:r w:rsidR="005A097E">
        <w:t xml:space="preserve"> but irritating</w:t>
      </w:r>
      <w:r w:rsidR="00983AC0">
        <w:t>.</w:t>
      </w:r>
      <w:r w:rsidR="00983AC0">
        <w:t xml:space="preserve"> </w:t>
      </w:r>
      <w:r w:rsidR="00983AC0">
        <w:t xml:space="preserve">Sentinels </w:t>
      </w:r>
      <w:r w:rsidR="005A097E">
        <w:t xml:space="preserve">on-the-other-hand </w:t>
      </w:r>
      <w:r w:rsidR="00983AC0">
        <w:t xml:space="preserve">are hard-working administrators. </w:t>
      </w:r>
      <w:r w:rsidR="006E4CBB">
        <w:t xml:space="preserve">Sentinels are </w:t>
      </w:r>
      <w:r w:rsidR="00983AC0">
        <w:t xml:space="preserve">another </w:t>
      </w:r>
      <w:r w:rsidR="00D74BAE">
        <w:t>type</w:t>
      </w:r>
      <w:r w:rsidR="00983AC0">
        <w:t xml:space="preserve"> any team would benefit f</w:t>
      </w:r>
      <w:r w:rsidR="006E4CBB">
        <w:t>rom</w:t>
      </w:r>
      <w:r w:rsidR="00983AC0">
        <w:t xml:space="preserve"> </w:t>
      </w:r>
      <w:r w:rsidR="006E4CBB">
        <w:t>having</w:t>
      </w:r>
      <w:r w:rsidR="00983AC0">
        <w:t>. In fact</w:t>
      </w:r>
      <w:r w:rsidR="00421B06">
        <w:t>,</w:t>
      </w:r>
      <w:r w:rsidR="00983AC0">
        <w:t xml:space="preserve"> these two</w:t>
      </w:r>
      <w:r w:rsidR="006E4CBB">
        <w:t xml:space="preserve"> roles</w:t>
      </w:r>
      <w:r w:rsidR="00983AC0">
        <w:t xml:space="preserve"> together could be </w:t>
      </w:r>
      <w:r w:rsidR="00421B06">
        <w:t xml:space="preserve">a </w:t>
      </w:r>
      <w:r w:rsidR="00983AC0">
        <w:t>power team in their own righ</w:t>
      </w:r>
      <w:r w:rsidR="00043EDD">
        <w:t xml:space="preserve">t – like </w:t>
      </w:r>
      <w:r w:rsidR="00983AC0" w:rsidRPr="00983AC0">
        <w:t>Matthew McConaughey</w:t>
      </w:r>
      <w:r w:rsidR="00983AC0">
        <w:t xml:space="preserve"> and </w:t>
      </w:r>
      <w:r w:rsidR="00983AC0" w:rsidRPr="00983AC0">
        <w:t>Kate Hudson</w:t>
      </w:r>
      <w:r w:rsidR="00983AC0">
        <w:t xml:space="preserve"> </w:t>
      </w:r>
      <w:r w:rsidR="00043EDD">
        <w:t xml:space="preserve">in </w:t>
      </w:r>
      <w:r w:rsidR="00983AC0" w:rsidRPr="00043EDD">
        <w:rPr>
          <w:i/>
          <w:iCs/>
        </w:rPr>
        <w:t>Fools Gold</w:t>
      </w:r>
      <w:r w:rsidR="00983AC0">
        <w:t>.</w:t>
      </w:r>
      <w:r w:rsidR="00421B06">
        <w:t xml:space="preserve"> </w:t>
      </w:r>
    </w:p>
    <w:p w14:paraId="10FC3E8A" w14:textId="06392088" w:rsidR="0007776F" w:rsidRDefault="00421B06">
      <w:r>
        <w:t>Can we get by without the</w:t>
      </w:r>
      <w:r w:rsidR="00D74BAE">
        <w:t>se</w:t>
      </w:r>
      <w:r>
        <w:t xml:space="preserve"> two amazing </w:t>
      </w:r>
      <w:r w:rsidR="006E4CBB">
        <w:t xml:space="preserve">personalities </w:t>
      </w:r>
      <w:r>
        <w:t xml:space="preserve">contributing to our cause? A closer look at the types we have should answer this. </w:t>
      </w:r>
      <w:r w:rsidR="00043EDD">
        <w:t xml:space="preserve"> </w:t>
      </w:r>
      <w:r>
        <w:t xml:space="preserve">We are strong in analyst, with three </w:t>
      </w:r>
      <w:r w:rsidR="006E4CBB">
        <w:t xml:space="preserve">out of four </w:t>
      </w:r>
      <w:r>
        <w:t>types covered</w:t>
      </w:r>
      <w:r w:rsidR="0096722C">
        <w:t>. W</w:t>
      </w:r>
      <w:r w:rsidR="00300A0A">
        <w:t>e</w:t>
      </w:r>
      <w:r w:rsidR="0096722C">
        <w:t xml:space="preserve"> also have an additional </w:t>
      </w:r>
      <w:r>
        <w:t>Diplomat</w:t>
      </w:r>
      <w:r w:rsidR="00043EDD">
        <w:t xml:space="preserve">. Alongside </w:t>
      </w:r>
      <w:r w:rsidR="006E4CBB">
        <w:t>our</w:t>
      </w:r>
      <w:r w:rsidR="00043EDD">
        <w:t xml:space="preserve"> Protagonist </w:t>
      </w:r>
      <w:r w:rsidR="0096722C">
        <w:t>(</w:t>
      </w:r>
      <w:r w:rsidR="00043EDD">
        <w:t>already discussed</w:t>
      </w:r>
      <w:r w:rsidR="0096722C">
        <w:t>)</w:t>
      </w:r>
      <w:r w:rsidR="00043EDD">
        <w:t xml:space="preserve"> we are </w:t>
      </w:r>
      <w:r w:rsidR="00300A0A">
        <w:t xml:space="preserve">doubly blessed to have </w:t>
      </w:r>
      <w:r w:rsidR="00043EDD">
        <w:t xml:space="preserve">a Mediator. </w:t>
      </w:r>
      <w:r w:rsidR="00D74BAE">
        <w:t>Like unicorns, Mediators are rar</w:t>
      </w:r>
      <w:r w:rsidR="006E4CBB">
        <w:t xml:space="preserve">e – and </w:t>
      </w:r>
      <w:r w:rsidR="00300A0A">
        <w:t>m</w:t>
      </w:r>
      <w:r w:rsidR="00D74BAE">
        <w:t xml:space="preserve">agical. </w:t>
      </w:r>
      <w:r w:rsidR="0007776F">
        <w:t>Mediator</w:t>
      </w:r>
      <w:r w:rsidR="005A097E">
        <w:t>s</w:t>
      </w:r>
      <w:r w:rsidR="0007776F">
        <w:t xml:space="preserve"> </w:t>
      </w:r>
      <w:r w:rsidR="006E4CBB">
        <w:t xml:space="preserve">come </w:t>
      </w:r>
      <w:r w:rsidR="0007776F">
        <w:t xml:space="preserve">loaded with talents amiable to working in teams: principled, able to </w:t>
      </w:r>
      <w:r w:rsidR="006E4CBB">
        <w:t>genuine</w:t>
      </w:r>
      <w:r w:rsidR="0007776F">
        <w:t xml:space="preserve">ly connect with </w:t>
      </w:r>
      <w:r w:rsidR="0096722C">
        <w:t>people</w:t>
      </w:r>
      <w:r w:rsidR="0007776F">
        <w:t xml:space="preserve"> and understanding of their place </w:t>
      </w:r>
      <w:r w:rsidR="005A097E">
        <w:t>as part of the whole</w:t>
      </w:r>
      <w:r w:rsidR="0007776F">
        <w:t>. To be at their best</w:t>
      </w:r>
      <w:r w:rsidR="005A097E">
        <w:t>,</w:t>
      </w:r>
      <w:r w:rsidR="0007776F">
        <w:t xml:space="preserve"> a Mediator need to keep their energy levels high, so leadership and administrative help </w:t>
      </w:r>
      <w:r w:rsidR="006E4CBB">
        <w:t>are</w:t>
      </w:r>
      <w:r w:rsidR="0007776F">
        <w:t xml:space="preserve"> vital. </w:t>
      </w:r>
    </w:p>
    <w:p w14:paraId="12B62008" w14:textId="3E602531" w:rsidR="0007776F" w:rsidRDefault="0007776F">
      <w:r>
        <w:t xml:space="preserve">The core of our group is </w:t>
      </w:r>
      <w:r w:rsidR="0092183A">
        <w:t xml:space="preserve">a cohort </w:t>
      </w:r>
      <w:r w:rsidR="005A097E">
        <w:t xml:space="preserve">of </w:t>
      </w:r>
      <w:r>
        <w:t>Analyses</w:t>
      </w:r>
      <w:r w:rsidR="006E4CBB">
        <w:t xml:space="preserve"> types</w:t>
      </w:r>
      <w:r>
        <w:t xml:space="preserve"> – not surprising for an IT degree. </w:t>
      </w:r>
      <w:r w:rsidR="00D74BAE" w:rsidRPr="00D74BAE">
        <w:t>Analysts</w:t>
      </w:r>
      <w:r w:rsidR="00D74BAE">
        <w:t xml:space="preserve"> are</w:t>
      </w:r>
      <w:r w:rsidR="00D74BAE" w:rsidRPr="00D74BAE">
        <w:t xml:space="preserve"> excellent strategic thinkers, but </w:t>
      </w:r>
      <w:r w:rsidR="00D74BAE">
        <w:t xml:space="preserve">not so good </w:t>
      </w:r>
      <w:r w:rsidR="00D74BAE" w:rsidRPr="00D74BAE">
        <w:t>when it comes to social or romantic pursuits</w:t>
      </w:r>
      <w:r w:rsidR="00D74BAE">
        <w:t xml:space="preserve">. </w:t>
      </w:r>
      <w:r w:rsidR="0092183A">
        <w:t xml:space="preserve">Luckily, we are all </w:t>
      </w:r>
      <w:r w:rsidR="00D74BAE">
        <w:t>dudes</w:t>
      </w:r>
      <w:r w:rsidR="0092183A">
        <w:t xml:space="preserve">. </w:t>
      </w:r>
      <w:r w:rsidR="006E4CBB">
        <w:t xml:space="preserve">Jokes aside, the </w:t>
      </w:r>
      <w:r w:rsidR="0096722C">
        <w:t xml:space="preserve">Red Panther is confronted with </w:t>
      </w:r>
      <w:r w:rsidR="006E4CBB">
        <w:t xml:space="preserve">the </w:t>
      </w:r>
      <w:r w:rsidR="0096722C">
        <w:t>inescapable truth</w:t>
      </w:r>
      <w:r w:rsidR="006E4CBB">
        <w:t>; w</w:t>
      </w:r>
      <w:r w:rsidR="0092183A">
        <w:t xml:space="preserve">e have the intellectual </w:t>
      </w:r>
      <w:r w:rsidR="005A097E">
        <w:t>horsepower</w:t>
      </w:r>
      <w:r w:rsidR="0092183A">
        <w:t xml:space="preserve"> to deal whatever </w:t>
      </w:r>
      <w:r w:rsidR="006E4CBB">
        <w:t>is before us</w:t>
      </w:r>
      <w:r w:rsidR="0092183A">
        <w:t xml:space="preserve">, but our </w:t>
      </w:r>
      <w:r w:rsidR="005A097E">
        <w:t>awkward</w:t>
      </w:r>
      <w:r w:rsidR="006E4CBB">
        <w:t>,</w:t>
      </w:r>
      <w:r w:rsidR="005A097E">
        <w:t xml:space="preserve"> prickly </w:t>
      </w:r>
      <w:r w:rsidR="006E4CBB">
        <w:t>selves</w:t>
      </w:r>
      <w:r w:rsidR="005A097E">
        <w:t xml:space="preserve"> </w:t>
      </w:r>
      <w:r w:rsidR="0092183A">
        <w:t xml:space="preserve">might be the iceberg to </w:t>
      </w:r>
      <w:r w:rsidR="005A097E">
        <w:t xml:space="preserve">our </w:t>
      </w:r>
      <w:r w:rsidR="0092183A">
        <w:t xml:space="preserve">teamwork titanic. </w:t>
      </w:r>
    </w:p>
    <w:p w14:paraId="6871159F" w14:textId="268CFE5E" w:rsidR="005A097E" w:rsidRDefault="0092183A">
      <w:r>
        <w:lastRenderedPageBreak/>
        <w:t>A balanced team we are not. We have a s</w:t>
      </w:r>
      <w:bookmarkStart w:id="0" w:name="_GoBack"/>
      <w:bookmarkEnd w:id="0"/>
      <w:r>
        <w:t>e</w:t>
      </w:r>
      <w:r w:rsidR="006E4CBB">
        <w:t>vere</w:t>
      </w:r>
      <w:r>
        <w:t xml:space="preserve"> lean towards the Analyst pole, with nothing balancing the team from the spontaneous and neatly arranged Explorer and Sentinel roles. However, the </w:t>
      </w:r>
      <w:r w:rsidR="006E4CBB">
        <w:t xml:space="preserve">Red </w:t>
      </w:r>
      <w:proofErr w:type="spellStart"/>
      <w:r w:rsidR="006E4CBB">
        <w:t>Pather’s</w:t>
      </w:r>
      <w:proofErr w:type="spellEnd"/>
      <w:r w:rsidR="006E4CBB">
        <w:t xml:space="preserve"> </w:t>
      </w:r>
      <w:r>
        <w:t xml:space="preserve">edges are more than smoothed out with the </w:t>
      </w:r>
      <w:r w:rsidR="0096722C">
        <w:t xml:space="preserve">serendipitous </w:t>
      </w:r>
      <w:r>
        <w:t xml:space="preserve">inclusion of two enigmatic representatives from the Diplomatic roles. A </w:t>
      </w:r>
      <w:r w:rsidR="0096722C">
        <w:t>P</w:t>
      </w:r>
      <w:r>
        <w:t xml:space="preserve">rotagonist </w:t>
      </w:r>
      <w:r w:rsidR="0096722C">
        <w:t>brings</w:t>
      </w:r>
      <w:r>
        <w:t xml:space="preserve"> leadership</w:t>
      </w:r>
      <w:r w:rsidR="0096722C">
        <w:t xml:space="preserve"> qualities</w:t>
      </w:r>
      <w:r>
        <w:t xml:space="preserve"> and </w:t>
      </w:r>
      <w:r w:rsidR="0096722C">
        <w:t xml:space="preserve">our </w:t>
      </w:r>
      <w:r>
        <w:t>Mediator</w:t>
      </w:r>
      <w:r w:rsidR="0096722C">
        <w:t xml:space="preserve"> </w:t>
      </w:r>
      <w:r w:rsidR="006E4CBB">
        <w:t xml:space="preserve">comes </w:t>
      </w:r>
      <w:r w:rsidR="0096722C">
        <w:t xml:space="preserve">with a cornucopia of </w:t>
      </w:r>
      <w:r>
        <w:t>communication skills</w:t>
      </w:r>
      <w:r w:rsidR="00EF4EDA">
        <w:t xml:space="preserve">. </w:t>
      </w:r>
    </w:p>
    <w:p w14:paraId="511ECA64" w14:textId="3BCDD954" w:rsidR="0092183A" w:rsidRDefault="005A097E">
      <w:r>
        <w:t>We must stay vigilant to the near and present dangers of not s</w:t>
      </w:r>
      <w:r w:rsidR="006E4CBB">
        <w:t>t</w:t>
      </w:r>
      <w:r>
        <w:t xml:space="preserve">icking together as a group. We should let the </w:t>
      </w:r>
      <w:r w:rsidR="006E4CBB">
        <w:t>fundament</w:t>
      </w:r>
      <w:r>
        <w:t xml:space="preserve">al skills within take root. Achieve this, and we can be as </w:t>
      </w:r>
      <w:r w:rsidR="00EF4EDA">
        <w:t>good as an</w:t>
      </w:r>
      <w:r w:rsidR="006E4CBB">
        <w:t>y</w:t>
      </w:r>
      <w:r w:rsidR="00EF4EDA">
        <w:t xml:space="preserve"> IT department</w:t>
      </w:r>
      <w:r w:rsidR="006E4CBB">
        <w:t xml:space="preserve"> has ever been</w:t>
      </w:r>
      <w:r w:rsidR="00EF4EDA">
        <w:t>. Although, a Kate Hudson type would be a</w:t>
      </w:r>
      <w:r w:rsidR="0096722C">
        <w:t>n</w:t>
      </w:r>
      <w:r w:rsidR="00EF4EDA">
        <w:t xml:space="preserve"> inclusion worth head</w:t>
      </w:r>
      <w:r>
        <w:t>-</w:t>
      </w:r>
      <w:r w:rsidR="00EF4EDA">
        <w:t xml:space="preserve">hunting. </w:t>
      </w:r>
    </w:p>
    <w:p w14:paraId="04CBD4F3" w14:textId="1AB525BA" w:rsidR="0092183A" w:rsidRDefault="0092183A"/>
    <w:p w14:paraId="327513EF" w14:textId="77777777" w:rsidR="0092183A" w:rsidRDefault="0092183A"/>
    <w:p w14:paraId="77CF9376" w14:textId="7217AAB1" w:rsidR="00043EDD" w:rsidRDefault="0007776F">
      <w:r>
        <w:t xml:space="preserve"> </w:t>
      </w:r>
    </w:p>
    <w:p w14:paraId="57FD0FB1" w14:textId="224FDCCF" w:rsidR="00421B06" w:rsidRDefault="00421B06"/>
    <w:p w14:paraId="6CD6AD11" w14:textId="77777777" w:rsidR="00421B06" w:rsidRDefault="00421B06"/>
    <w:p w14:paraId="6F49FD21" w14:textId="77777777" w:rsidR="00983AC0" w:rsidRDefault="00983AC0"/>
    <w:sectPr w:rsidR="00983A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1NDYzNDYxsDQwtzBW0lEKTi0uzszPAykwrAUAIBxgUywAAAA="/>
  </w:docVars>
  <w:rsids>
    <w:rsidRoot w:val="00830DD8"/>
    <w:rsid w:val="00043EDD"/>
    <w:rsid w:val="00075EBC"/>
    <w:rsid w:val="0007776F"/>
    <w:rsid w:val="00282F77"/>
    <w:rsid w:val="00300A0A"/>
    <w:rsid w:val="00310EAF"/>
    <w:rsid w:val="00371F0B"/>
    <w:rsid w:val="00421B06"/>
    <w:rsid w:val="00497237"/>
    <w:rsid w:val="005A097E"/>
    <w:rsid w:val="005A7821"/>
    <w:rsid w:val="006031CE"/>
    <w:rsid w:val="006E4CBB"/>
    <w:rsid w:val="00830DD8"/>
    <w:rsid w:val="0092183A"/>
    <w:rsid w:val="0096722C"/>
    <w:rsid w:val="00983AC0"/>
    <w:rsid w:val="00AF0F09"/>
    <w:rsid w:val="00D74BAE"/>
    <w:rsid w:val="00E6614E"/>
    <w:rsid w:val="00EF2DB9"/>
    <w:rsid w:val="00EF4EDA"/>
    <w:rsid w:val="00F20B4D"/>
    <w:rsid w:val="00FA1E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338E0"/>
  <w15:chartTrackingRefBased/>
  <w15:docId w15:val="{BA12F805-E3F2-4BBF-841D-2F42E4C21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0B"/>
  </w:style>
  <w:style w:type="paragraph" w:styleId="Heading1">
    <w:name w:val="heading 1"/>
    <w:basedOn w:val="Normal"/>
    <w:next w:val="Normal"/>
    <w:link w:val="Heading1Char"/>
    <w:uiPriority w:val="9"/>
    <w:qFormat/>
    <w:rsid w:val="00AF0F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0F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0F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78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5EBC"/>
    <w:rPr>
      <w:color w:val="0000FF"/>
      <w:u w:val="single"/>
    </w:rPr>
  </w:style>
  <w:style w:type="character" w:customStyle="1" w:styleId="Heading2Char">
    <w:name w:val="Heading 2 Char"/>
    <w:basedOn w:val="DefaultParagraphFont"/>
    <w:link w:val="Heading2"/>
    <w:uiPriority w:val="9"/>
    <w:rsid w:val="00AF0F0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F0F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F0F0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379302">
      <w:bodyDiv w:val="1"/>
      <w:marLeft w:val="0"/>
      <w:marRight w:val="0"/>
      <w:marTop w:val="0"/>
      <w:marBottom w:val="0"/>
      <w:divBdr>
        <w:top w:val="none" w:sz="0" w:space="0" w:color="auto"/>
        <w:left w:val="none" w:sz="0" w:space="0" w:color="auto"/>
        <w:bottom w:val="none" w:sz="0" w:space="0" w:color="auto"/>
        <w:right w:val="none" w:sz="0" w:space="0" w:color="auto"/>
      </w:divBdr>
    </w:div>
    <w:div w:id="758211795">
      <w:bodyDiv w:val="1"/>
      <w:marLeft w:val="0"/>
      <w:marRight w:val="0"/>
      <w:marTop w:val="0"/>
      <w:marBottom w:val="0"/>
      <w:divBdr>
        <w:top w:val="none" w:sz="0" w:space="0" w:color="auto"/>
        <w:left w:val="none" w:sz="0" w:space="0" w:color="auto"/>
        <w:bottom w:val="none" w:sz="0" w:space="0" w:color="auto"/>
        <w:right w:val="none" w:sz="0" w:space="0" w:color="auto"/>
      </w:divBdr>
    </w:div>
    <w:div w:id="163502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16personalities.com/personality-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4</TotalTime>
  <Pages>3</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2</cp:revision>
  <dcterms:created xsi:type="dcterms:W3CDTF">2020-01-04T06:40:00Z</dcterms:created>
  <dcterms:modified xsi:type="dcterms:W3CDTF">2020-01-04T13:04:00Z</dcterms:modified>
</cp:coreProperties>
</file>